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Курбанов Рах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185962" cy="1645920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962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642900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3173169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3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3296508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6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194785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552740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2356056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6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799012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431181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1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269174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3807456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7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3807011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7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3801482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1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3750644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0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484345" cy="3320715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345" cy="33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Курбанов Рахман</dc:creator>
  <dc:language>ru-RU</dc:language>
  <cp:keywords/>
  <dcterms:created xsi:type="dcterms:W3CDTF">2025-06-17T08:56:21Z</dcterms:created>
  <dcterms:modified xsi:type="dcterms:W3CDTF">2025-06-17T08:5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